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D0C79" w14:textId="77777777" w:rsidR="009F7628" w:rsidRDefault="004A47DE" w:rsidP="004A47DE">
      <w:pPr>
        <w:pStyle w:val="ListParagraph"/>
        <w:numPr>
          <w:ilvl w:val="0"/>
          <w:numId w:val="1"/>
        </w:numPr>
      </w:pPr>
      <w:r>
        <w:t>Master’s the</w:t>
      </w:r>
      <w:r w:rsidR="00D67226">
        <w:t>orem can be used to resolved this: T(n/b) +f(n) where, T(n/b) should be in form of n/b, but here it is (n-1)/b</w:t>
      </w:r>
    </w:p>
    <w:p w14:paraId="43146788" w14:textId="3AA63361" w:rsidR="00D67226" w:rsidRDefault="00D67226" w:rsidP="00D67226">
      <w:pPr>
        <w:pStyle w:val="ListParagraph"/>
      </w:pPr>
      <w:r>
        <w:t xml:space="preserve">So, </w:t>
      </w:r>
      <w:r w:rsidR="0061622D">
        <w:t>Algebraic</w:t>
      </w:r>
      <w:r>
        <w:t xml:space="preserve"> substitution is used where T (1) = 1 is given.</w:t>
      </w:r>
    </w:p>
    <w:p w14:paraId="00D4A3A1" w14:textId="77777777" w:rsidR="00D67226" w:rsidRDefault="00D67226" w:rsidP="00D67226">
      <w:pPr>
        <w:pStyle w:val="ListParagraph"/>
      </w:pPr>
    </w:p>
    <w:p w14:paraId="7895F515" w14:textId="77777777" w:rsidR="00D67226" w:rsidRDefault="00D67226" w:rsidP="00D67226">
      <w:pPr>
        <w:pStyle w:val="ListParagraph"/>
      </w:pPr>
      <w:r>
        <w:t xml:space="preserve">T (2) = T (2-1) + ½ = T (1) + ½ = 3/2 </w:t>
      </w:r>
    </w:p>
    <w:p w14:paraId="2BE81D2B" w14:textId="77777777" w:rsidR="00D67226" w:rsidRDefault="00D67226" w:rsidP="00D67226">
      <w:pPr>
        <w:pStyle w:val="ListParagraph"/>
      </w:pPr>
      <w:r>
        <w:t>T</w:t>
      </w:r>
      <w:r>
        <w:t xml:space="preserve"> </w:t>
      </w:r>
      <w:r>
        <w:t>(</w:t>
      </w:r>
      <w:r>
        <w:t>3</w:t>
      </w:r>
      <w:r>
        <w:t>) = T</w:t>
      </w:r>
      <w:r>
        <w:t xml:space="preserve"> </w:t>
      </w:r>
      <w:r>
        <w:t>(</w:t>
      </w:r>
      <w:r>
        <w:t>3</w:t>
      </w:r>
      <w:r>
        <w:t xml:space="preserve">-1) + </w:t>
      </w:r>
      <w:r>
        <w:t>1/3</w:t>
      </w:r>
      <w:r>
        <w:t xml:space="preserve"> = T</w:t>
      </w:r>
      <w:r>
        <w:t xml:space="preserve"> </w:t>
      </w:r>
      <w:r>
        <w:t>(</w:t>
      </w:r>
      <w:r>
        <w:t>2</w:t>
      </w:r>
      <w:r>
        <w:t xml:space="preserve">) + </w:t>
      </w:r>
      <w:r>
        <w:t xml:space="preserve">1/3 </w:t>
      </w:r>
      <w:r>
        <w:t xml:space="preserve">= </w:t>
      </w:r>
      <w:r>
        <w:t>3/2 + 1/3 = 11/6</w:t>
      </w:r>
    </w:p>
    <w:p w14:paraId="02B3C747" w14:textId="77777777" w:rsidR="00D67226" w:rsidRDefault="00D67226" w:rsidP="00D67226">
      <w:pPr>
        <w:pStyle w:val="ListParagraph"/>
      </w:pPr>
      <w:r>
        <w:t>T</w:t>
      </w:r>
      <w:r>
        <w:t xml:space="preserve"> </w:t>
      </w:r>
      <w:r>
        <w:t>(</w:t>
      </w:r>
      <w:r>
        <w:t>4</w:t>
      </w:r>
      <w:r>
        <w:t>) = T</w:t>
      </w:r>
      <w:r>
        <w:t xml:space="preserve"> </w:t>
      </w:r>
      <w:r>
        <w:t>(</w:t>
      </w:r>
      <w:r>
        <w:t>4</w:t>
      </w:r>
      <w:r>
        <w:t>-1) + 1/</w:t>
      </w:r>
      <w:r>
        <w:t>4</w:t>
      </w:r>
      <w:r>
        <w:t xml:space="preserve"> = T</w:t>
      </w:r>
      <w:r>
        <w:t xml:space="preserve"> </w:t>
      </w:r>
      <w:r>
        <w:t>(</w:t>
      </w:r>
      <w:r>
        <w:t>3</w:t>
      </w:r>
      <w:r>
        <w:t xml:space="preserve">) + </w:t>
      </w:r>
      <w:r>
        <w:t>1</w:t>
      </w:r>
      <w:r>
        <w:t>/</w:t>
      </w:r>
      <w:r>
        <w:t>4</w:t>
      </w:r>
      <w:r>
        <w:t xml:space="preserve"> = </w:t>
      </w:r>
      <w:r>
        <w:t>11/6</w:t>
      </w:r>
      <w:r>
        <w:t xml:space="preserve"> + 1/</w:t>
      </w:r>
      <w:r>
        <w:t>4</w:t>
      </w:r>
      <w:r>
        <w:t xml:space="preserve"> = </w:t>
      </w:r>
      <w:r>
        <w:t>25</w:t>
      </w:r>
      <w:r>
        <w:t>/</w:t>
      </w:r>
      <w:r>
        <w:t>12</w:t>
      </w:r>
    </w:p>
    <w:p w14:paraId="45F09B4D" w14:textId="77777777" w:rsidR="00D67226" w:rsidRDefault="00D67226" w:rsidP="00D67226">
      <w:pPr>
        <w:pStyle w:val="ListParagraph"/>
      </w:pPr>
      <w:r>
        <w:t>T (n) = T(n-1) + 1/n = T(n-2) +1(n-1) + 1/n</w:t>
      </w:r>
    </w:p>
    <w:p w14:paraId="3A82AEC5" w14:textId="77777777" w:rsidR="00D67226" w:rsidRDefault="00D67226" w:rsidP="00D67226">
      <w:pPr>
        <w:pStyle w:val="ListParagraph"/>
      </w:pPr>
      <w:r>
        <w:t>T(n) = T(n-1) + (2n-1) / (n</w:t>
      </w:r>
      <w:r w:rsidRPr="00D67226">
        <w:rPr>
          <w:vertAlign w:val="superscript"/>
        </w:rPr>
        <w:t>2</w:t>
      </w:r>
      <w:r>
        <w:t>- n)</w:t>
      </w:r>
    </w:p>
    <w:p w14:paraId="42778539" w14:textId="2949CBE0" w:rsidR="00D67226" w:rsidRDefault="0043148A" w:rsidP="00D67226">
      <w:pPr>
        <w:pStyle w:val="ListParagraph"/>
      </w:pPr>
      <w:r>
        <w:t>There for, T(n) = Log (n)</w:t>
      </w:r>
    </w:p>
    <w:p w14:paraId="0F1F220D" w14:textId="3869FFC0" w:rsidR="0061622D" w:rsidRDefault="0061622D" w:rsidP="00D67226">
      <w:pPr>
        <w:pStyle w:val="ListParagraph"/>
      </w:pPr>
    </w:p>
    <w:p w14:paraId="7E23F2EC" w14:textId="77777777" w:rsidR="00930573" w:rsidRDefault="00930573" w:rsidP="00930573">
      <w:pPr>
        <w:pStyle w:val="ListParagraph"/>
      </w:pPr>
    </w:p>
    <w:p w14:paraId="495CEBFD" w14:textId="77777777" w:rsidR="00930573" w:rsidRDefault="00930573" w:rsidP="00930573">
      <w:pPr>
        <w:pStyle w:val="ListParagraph"/>
      </w:pPr>
    </w:p>
    <w:p w14:paraId="7982B4DB" w14:textId="2B687695" w:rsidR="00930573" w:rsidRDefault="00930573" w:rsidP="00E5396C">
      <w:pPr>
        <w:pStyle w:val="ListParagraph"/>
        <w:numPr>
          <w:ilvl w:val="0"/>
          <w:numId w:val="1"/>
        </w:numPr>
      </w:pPr>
      <w:bookmarkStart w:id="0" w:name="_Hlk508415280"/>
      <w:bookmarkStart w:id="1" w:name="_GoBack"/>
      <w:r>
        <w:t xml:space="preserve">For the notation that f(n) is </w:t>
      </w:r>
      <w:r>
        <w:t>Ω(n)</w:t>
      </w:r>
    </w:p>
    <w:p w14:paraId="558536F9" w14:textId="1D878D77" w:rsidR="0061622D" w:rsidRPr="00930573" w:rsidRDefault="00E5396C" w:rsidP="00930573">
      <w:pPr>
        <w:pStyle w:val="ListParagraph"/>
      </w:pPr>
      <w:r>
        <w:t>f(n)</w:t>
      </w:r>
      <w:r>
        <w:t xml:space="preserve"> = </w:t>
      </w:r>
      <w:r>
        <w:t>Ω(</w:t>
      </w:r>
      <w:r>
        <w:t>n</w:t>
      </w:r>
      <w:r>
        <w:t>)</w:t>
      </w:r>
      <w:r>
        <w:t xml:space="preserve"> if and only if lim </w:t>
      </w:r>
      <w:r w:rsidRPr="00930573">
        <w:rPr>
          <w:vertAlign w:val="subscript"/>
        </w:rPr>
        <w:t>n</w:t>
      </w:r>
      <w:r w:rsidR="00930573" w:rsidRPr="00930573">
        <w:rPr>
          <w:rFonts w:cstheme="minorHAnsi"/>
          <w:vertAlign w:val="subscript"/>
        </w:rPr>
        <w:t>→∞</w:t>
      </w:r>
      <w:r w:rsidR="00930573">
        <w:rPr>
          <w:rFonts w:cstheme="minorHAnsi"/>
          <w:vertAlign w:val="subscript"/>
        </w:rPr>
        <w:t xml:space="preserve"> </w:t>
      </w:r>
      <w:r w:rsidR="00930573" w:rsidRPr="00930573">
        <w:rPr>
          <w:rFonts w:cstheme="minorHAnsi"/>
        </w:rPr>
        <w:t>[</w:t>
      </w:r>
      <w:r w:rsidR="00930573">
        <w:rPr>
          <w:rFonts w:cstheme="minorHAnsi"/>
        </w:rPr>
        <w:t>f(n)/g(n)]&gt;0</w:t>
      </w:r>
    </w:p>
    <w:p w14:paraId="451E1306" w14:textId="77777777" w:rsidR="00930573" w:rsidRDefault="00930573" w:rsidP="00E5396C">
      <w:pPr>
        <w:pStyle w:val="ListParagraph"/>
      </w:pPr>
    </w:p>
    <w:p w14:paraId="70B62C38" w14:textId="26E240FB" w:rsidR="00E5396C" w:rsidRDefault="00930573" w:rsidP="00E5396C">
      <w:pPr>
        <w:pStyle w:val="ListParagraph"/>
      </w:pPr>
      <w:r>
        <w:t>The definition of the Big Omega is the function f</w:t>
      </w:r>
      <w:r w:rsidR="00E5396C">
        <w:t>(n) is Ω(</w:t>
      </w:r>
      <w:r>
        <w:t>g</w:t>
      </w:r>
      <w:r w:rsidR="00E5396C">
        <w:t>(n)) iff there exists a positive real constant c and a positive integer n</w:t>
      </w:r>
      <w:r w:rsidR="00E5396C" w:rsidRPr="00930573">
        <w:rPr>
          <w:vertAlign w:val="subscript"/>
        </w:rPr>
        <w:t xml:space="preserve">0 </w:t>
      </w:r>
      <w:r w:rsidR="00E5396C">
        <w:t xml:space="preserve">such that </w:t>
      </w:r>
      <w:r>
        <w:t>f</w:t>
      </w:r>
      <w:r w:rsidR="00E5396C">
        <w:t>(n) ≥ c</w:t>
      </w:r>
      <w:r>
        <w:t>g</w:t>
      </w:r>
      <w:r w:rsidR="00E5396C">
        <w:t>(n) for all n &gt; n</w:t>
      </w:r>
      <w:r w:rsidR="00E5396C" w:rsidRPr="00930573">
        <w:rPr>
          <w:vertAlign w:val="subscript"/>
        </w:rPr>
        <w:t>0</w:t>
      </w:r>
    </w:p>
    <w:bookmarkEnd w:id="0"/>
    <w:bookmarkEnd w:id="1"/>
    <w:p w14:paraId="433165AA" w14:textId="77777777" w:rsidR="00E5396C" w:rsidRDefault="00E5396C" w:rsidP="00D67226">
      <w:pPr>
        <w:pStyle w:val="ListParagraph"/>
      </w:pPr>
    </w:p>
    <w:p w14:paraId="7E3EA462" w14:textId="2790C9F3" w:rsidR="00D67226" w:rsidRDefault="007D3573" w:rsidP="00D67226">
      <w:pPr>
        <w:pStyle w:val="ListParagraph"/>
      </w:pPr>
      <w:r>
        <w:t>F(n) = n</w:t>
      </w:r>
      <w:r w:rsidRPr="007D3573">
        <w:rPr>
          <w:vertAlign w:val="superscript"/>
        </w:rPr>
        <w:t>2</w:t>
      </w:r>
      <w:r>
        <w:t xml:space="preserve"> +10 n, g(n) = n</w:t>
      </w:r>
      <w:r w:rsidRPr="007D3573">
        <w:rPr>
          <w:vertAlign w:val="superscript"/>
        </w:rPr>
        <w:t>2</w:t>
      </w:r>
    </w:p>
    <w:p w14:paraId="78A032A2" w14:textId="1BA25EF8" w:rsidR="007D3573" w:rsidRDefault="007D3573" w:rsidP="00D67226">
      <w:pPr>
        <w:pStyle w:val="ListParagraph"/>
        <w:rPr>
          <w:rFonts w:cstheme="minorHAnsi"/>
        </w:rPr>
      </w:pPr>
      <w:r>
        <w:t>N</w:t>
      </w:r>
      <w:r w:rsidRPr="007D3573">
        <w:rPr>
          <w:vertAlign w:val="superscript"/>
        </w:rPr>
        <w:t>2</w:t>
      </w:r>
      <w:r>
        <w:t xml:space="preserve"> +10 n </w:t>
      </w:r>
      <w:r>
        <w:rPr>
          <w:rFonts w:cstheme="minorHAnsi"/>
        </w:rPr>
        <w:t>≥ C*n</w:t>
      </w:r>
      <w:r w:rsidRPr="007D3573">
        <w:rPr>
          <w:rFonts w:cstheme="minorHAnsi"/>
          <w:vertAlign w:val="superscript"/>
        </w:rPr>
        <w:t>2</w:t>
      </w:r>
    </w:p>
    <w:p w14:paraId="3F220033" w14:textId="335C882A" w:rsidR="007D3573" w:rsidRDefault="007D3573" w:rsidP="00D67226">
      <w:pPr>
        <w:pStyle w:val="ListParagraph"/>
      </w:pPr>
      <w:r>
        <w:t>Assume n</w:t>
      </w:r>
      <w:r w:rsidRPr="007D3573">
        <w:rPr>
          <w:vertAlign w:val="subscript"/>
        </w:rPr>
        <w:t>0</w:t>
      </w:r>
      <w:r>
        <w:t xml:space="preserve"> = 1;</w:t>
      </w:r>
    </w:p>
    <w:p w14:paraId="7FE08F0B" w14:textId="73600858" w:rsidR="007D3573" w:rsidRDefault="007D3573" w:rsidP="00D67226">
      <w:pPr>
        <w:pStyle w:val="ListParagraph"/>
      </w:pPr>
      <w:r>
        <w:t xml:space="preserve">c </w:t>
      </w:r>
      <w:r>
        <w:rPr>
          <w:rFonts w:cstheme="minorHAnsi"/>
        </w:rPr>
        <w:t>≤</w:t>
      </w:r>
      <w:r>
        <w:t xml:space="preserve"> 1 + 10,</w:t>
      </w:r>
    </w:p>
    <w:p w14:paraId="0E0E78ED" w14:textId="70EFABC5" w:rsidR="007D3573" w:rsidRDefault="007D3573" w:rsidP="00D67226">
      <w:pPr>
        <w:pStyle w:val="ListParagraph"/>
        <w:rPr>
          <w:rFonts w:cstheme="minorHAnsi"/>
        </w:rPr>
      </w:pPr>
      <w:r>
        <w:t xml:space="preserve">c </w:t>
      </w:r>
      <w:r>
        <w:rPr>
          <w:rFonts w:cstheme="minorHAnsi"/>
        </w:rPr>
        <w:t>≤</w:t>
      </w:r>
      <w:r>
        <w:rPr>
          <w:rFonts w:cstheme="minorHAnsi"/>
        </w:rPr>
        <w:t xml:space="preserve"> 11.</w:t>
      </w:r>
    </w:p>
    <w:p w14:paraId="359DAB23" w14:textId="7CBB403E" w:rsidR="007D3573" w:rsidRDefault="007D3573" w:rsidP="00D67226">
      <w:pPr>
        <w:pStyle w:val="ListParagraph"/>
        <w:rPr>
          <w:rFonts w:cstheme="minorHAnsi"/>
        </w:rPr>
      </w:pPr>
    </w:p>
    <w:p w14:paraId="369C8542" w14:textId="420FF423" w:rsidR="007D3573" w:rsidRDefault="007D3573" w:rsidP="00D67226">
      <w:pPr>
        <w:pStyle w:val="ListParagraph"/>
        <w:rPr>
          <w:rFonts w:cstheme="minorHAnsi"/>
        </w:rPr>
      </w:pPr>
      <w:r>
        <w:rPr>
          <w:rFonts w:cstheme="minorHAnsi"/>
        </w:rPr>
        <w:t>According to the definition c &gt; 0 and n</w:t>
      </w:r>
      <w:r w:rsidRPr="007D3573">
        <w:rPr>
          <w:rFonts w:cstheme="minorHAnsi"/>
          <w:vertAlign w:val="subscript"/>
        </w:rPr>
        <w:t>0</w:t>
      </w:r>
      <w:r>
        <w:rPr>
          <w:rFonts w:cstheme="minorHAnsi"/>
        </w:rPr>
        <w:t xml:space="preserve"> </w:t>
      </w:r>
      <w:r>
        <w:rPr>
          <w:rFonts w:cstheme="minorHAnsi"/>
        </w:rPr>
        <w:t>≥</w:t>
      </w:r>
      <w:r>
        <w:rPr>
          <w:rFonts w:cstheme="minorHAnsi"/>
        </w:rPr>
        <w:t xml:space="preserve"> 1,</w:t>
      </w:r>
    </w:p>
    <w:p w14:paraId="7915C5D8" w14:textId="71959986" w:rsidR="007D3573" w:rsidRDefault="007D3573" w:rsidP="00D67226">
      <w:pPr>
        <w:pStyle w:val="ListParagraph"/>
      </w:pPr>
      <w:r>
        <w:rPr>
          <w:rFonts w:cstheme="minorHAnsi"/>
        </w:rPr>
        <w:t>We have n</w:t>
      </w:r>
      <w:r w:rsidRPr="007D3573">
        <w:rPr>
          <w:rFonts w:cstheme="minorHAnsi"/>
          <w:vertAlign w:val="superscript"/>
        </w:rPr>
        <w:t>2</w:t>
      </w:r>
      <w:r>
        <w:rPr>
          <w:rFonts w:cstheme="minorHAnsi"/>
        </w:rPr>
        <w:t xml:space="preserve"> +10 n = </w:t>
      </w:r>
      <w:r>
        <w:t>Ω(n</w:t>
      </w:r>
      <w:r w:rsidRPr="007D3573">
        <w:rPr>
          <w:vertAlign w:val="superscript"/>
        </w:rPr>
        <w:t>2</w:t>
      </w:r>
      <w:r>
        <w:t>)</w:t>
      </w:r>
    </w:p>
    <w:p w14:paraId="132F9FFF" w14:textId="4567E3DF" w:rsidR="000978F0" w:rsidRDefault="000978F0" w:rsidP="00D67226">
      <w:pPr>
        <w:pStyle w:val="ListParagraph"/>
        <w:rPr>
          <w:rFonts w:cstheme="minorHAnsi"/>
        </w:rPr>
      </w:pPr>
      <w:r>
        <w:t>This equation can be written as f(n) = n</w:t>
      </w:r>
      <w:r w:rsidRPr="000978F0">
        <w:rPr>
          <w:vertAlign w:val="superscript"/>
        </w:rPr>
        <w:t>2</w:t>
      </w:r>
      <w:r>
        <w:t xml:space="preserve"> +10n </w:t>
      </w:r>
      <w:r>
        <w:rPr>
          <w:rFonts w:cstheme="minorHAnsi"/>
        </w:rPr>
        <w:t>≥</w:t>
      </w:r>
      <w:r>
        <w:rPr>
          <w:rFonts w:cstheme="minorHAnsi"/>
        </w:rPr>
        <w:t xml:space="preserve"> n</w:t>
      </w:r>
      <w:r w:rsidRPr="000978F0">
        <w:rPr>
          <w:rFonts w:cstheme="minorHAnsi"/>
          <w:vertAlign w:val="superscript"/>
        </w:rPr>
        <w:t>2</w:t>
      </w:r>
      <w:r>
        <w:rPr>
          <w:rFonts w:cstheme="minorHAnsi"/>
        </w:rPr>
        <w:t xml:space="preserve">, where n </w:t>
      </w:r>
      <w:r>
        <w:rPr>
          <w:rFonts w:cstheme="minorHAnsi"/>
        </w:rPr>
        <w:t>≥</w:t>
      </w:r>
      <w:r>
        <w:rPr>
          <w:rFonts w:cstheme="minorHAnsi"/>
        </w:rPr>
        <w:t xml:space="preserve"> 1</w:t>
      </w:r>
    </w:p>
    <w:p w14:paraId="1D9D4266" w14:textId="3949586E" w:rsidR="000978F0" w:rsidRDefault="000978F0" w:rsidP="00D67226">
      <w:pPr>
        <w:pStyle w:val="ListParagraph"/>
      </w:pPr>
      <w:r>
        <w:rPr>
          <w:rFonts w:cstheme="minorHAnsi"/>
        </w:rPr>
        <w:t>Therefore, f(n</w:t>
      </w:r>
      <w:r w:rsidRPr="000978F0">
        <w:rPr>
          <w:rFonts w:cstheme="minorHAnsi"/>
          <w:vertAlign w:val="superscript"/>
        </w:rPr>
        <w:t>2</w:t>
      </w:r>
      <w:r>
        <w:rPr>
          <w:rFonts w:cstheme="minorHAnsi"/>
        </w:rPr>
        <w:t xml:space="preserve">) = </w:t>
      </w:r>
      <w:r>
        <w:t>Ω(n</w:t>
      </w:r>
      <w:r w:rsidRPr="007D3573">
        <w:rPr>
          <w:vertAlign w:val="superscript"/>
        </w:rPr>
        <w:t>2</w:t>
      </w:r>
      <w:r>
        <w:t>)</w:t>
      </w:r>
      <w:r w:rsidR="006F2EAA">
        <w:t>.</w:t>
      </w:r>
    </w:p>
    <w:p w14:paraId="4DD234EC" w14:textId="14452E15" w:rsidR="006F2EAA" w:rsidRDefault="006F2EAA" w:rsidP="00D67226">
      <w:pPr>
        <w:pStyle w:val="ListParagraph"/>
      </w:pPr>
    </w:p>
    <w:p w14:paraId="3D05A822" w14:textId="6F4B7B28" w:rsidR="006F2EAA" w:rsidRDefault="006F2EAA" w:rsidP="006F2EAA">
      <w:pPr>
        <w:pStyle w:val="ListParagraph"/>
        <w:numPr>
          <w:ilvl w:val="0"/>
          <w:numId w:val="1"/>
        </w:numPr>
      </w:pPr>
      <w:r>
        <w:t>Yes</w:t>
      </w:r>
      <w:r w:rsidR="00813123">
        <w:t>,</w:t>
      </w:r>
      <w:r>
        <w:t xml:space="preserve"> sorting algorithm can be modif</w:t>
      </w:r>
      <w:r w:rsidR="00813123">
        <w:t>ied</w:t>
      </w:r>
      <w:r>
        <w:t xml:space="preserve"> to make them stable. </w:t>
      </w:r>
      <w:r w:rsidR="00813123">
        <w:t>There are different methods to make the sorting algorithm stable but the best way is when comparison based sorting algorithm is not stable by nature it can be modified by changing the key comparison operation where both the keys considers position as a factor for objects with equal keys to make it stable.</w:t>
      </w:r>
    </w:p>
    <w:p w14:paraId="3DC08F63" w14:textId="6980C1ED" w:rsidR="00813123" w:rsidRDefault="00813123" w:rsidP="00813123">
      <w:pPr>
        <w:pStyle w:val="ListParagraph"/>
        <w:numPr>
          <w:ilvl w:val="1"/>
          <w:numId w:val="1"/>
        </w:numPr>
      </w:pPr>
      <w:r>
        <w:t>Let’s assume radix sort here an element is found that has the same key it is inserted to the list of similar keys. So, when the sorting is executed the list of keys is ready and in principal list keys are in sorted order where every node have another list while they retain the objects in their occurrence.  At the end main list is read in the default arrangement which would get all the elements in a sorted order.</w:t>
      </w:r>
    </w:p>
    <w:p w14:paraId="55005178" w14:textId="47554122" w:rsidR="007D3573" w:rsidRDefault="00813123" w:rsidP="00D67226">
      <w:pPr>
        <w:pStyle w:val="ListParagraph"/>
        <w:numPr>
          <w:ilvl w:val="1"/>
          <w:numId w:val="1"/>
        </w:numPr>
      </w:pPr>
      <w:r>
        <w:t xml:space="preserve">Selection sort can be implemented where </w:t>
      </w:r>
      <w:r w:rsidR="00F453C4">
        <w:t xml:space="preserve">the exchange in the array happens at end of each sorting round which would change the values in relation to the location and order of the data. </w:t>
      </w:r>
    </w:p>
    <w:p w14:paraId="2CB0884C" w14:textId="536444A9" w:rsidR="00F453C4" w:rsidRDefault="00F453C4" w:rsidP="00F453C4">
      <w:pPr>
        <w:pStyle w:val="ListParagraph"/>
        <w:ind w:left="1440"/>
      </w:pPr>
      <w:r>
        <w:t>Example: unsorted numbers- 4 2 3 4 1</w:t>
      </w:r>
    </w:p>
    <w:p w14:paraId="28EF8427" w14:textId="5E493175" w:rsidR="00F453C4" w:rsidRDefault="00F453C4" w:rsidP="00F453C4">
      <w:pPr>
        <w:pStyle w:val="ListParagraph"/>
        <w:ind w:left="1440"/>
      </w:pPr>
      <w:r>
        <w:lastRenderedPageBreak/>
        <w:t>Here the order of number 4 is change the 1</w:t>
      </w:r>
      <w:r w:rsidRPr="00F453C4">
        <w:rPr>
          <w:vertAlign w:val="superscript"/>
        </w:rPr>
        <w:t>st</w:t>
      </w:r>
      <w:r>
        <w:t xml:space="preserve"> 4 in the array is shifted to the location after the second 4. Hence, 1 2 3 4 4</w:t>
      </w:r>
    </w:p>
    <w:p w14:paraId="38FB2C46" w14:textId="16DE39F2" w:rsidR="00F453C4" w:rsidRDefault="00F453C4" w:rsidP="00F453C4">
      <w:pPr>
        <w:pStyle w:val="ListParagraph"/>
        <w:ind w:left="1440"/>
      </w:pPr>
    </w:p>
    <w:p w14:paraId="6661BB73" w14:textId="2C45FF44" w:rsidR="00F453C4" w:rsidRDefault="00F453C4" w:rsidP="00F453C4">
      <w:pPr>
        <w:pStyle w:val="ListParagraph"/>
        <w:ind w:left="1440"/>
      </w:pPr>
      <w:r>
        <w:t>Let’s try a simulation of another numbers</w:t>
      </w:r>
    </w:p>
    <w:p w14:paraId="55157684" w14:textId="6626F7E1" w:rsidR="00F453C4" w:rsidRDefault="00F453C4" w:rsidP="00F453C4">
      <w:pPr>
        <w:pStyle w:val="ListParagraph"/>
        <w:ind w:left="1440"/>
      </w:pPr>
      <w:r>
        <w:t xml:space="preserve">Smallest value is searched -  2 3 1 1 </w:t>
      </w:r>
    </w:p>
    <w:p w14:paraId="00006502" w14:textId="725C6E61" w:rsidR="00F453C4" w:rsidRDefault="00F453C4" w:rsidP="00F453C4">
      <w:pPr>
        <w:pStyle w:val="ListParagraph"/>
        <w:ind w:left="1440"/>
      </w:pPr>
      <w:r>
        <w:t>Smallest value is exchanged with the value at the key 0 – 1 2 3 1</w:t>
      </w:r>
    </w:p>
    <w:p w14:paraId="1C241D98" w14:textId="5F038343" w:rsidR="00F453C4" w:rsidRDefault="00F453C4" w:rsidP="00F453C4">
      <w:pPr>
        <w:pStyle w:val="ListParagraph"/>
        <w:ind w:left="1440"/>
      </w:pPr>
      <w:r>
        <w:t>The smallest value is searched from keys 1 to n as 0 is already changed to smallest – 1 3 2 1</w:t>
      </w:r>
    </w:p>
    <w:p w14:paraId="24CF7D47" w14:textId="1EF52A17" w:rsidR="00F453C4" w:rsidRDefault="00F453C4" w:rsidP="00F453C4">
      <w:pPr>
        <w:pStyle w:val="ListParagraph"/>
        <w:ind w:left="1440"/>
      </w:pPr>
      <w:r>
        <w:t>The smallest value is position at 1 and other elements are moves and this goes on – 1 1 2 3</w:t>
      </w:r>
    </w:p>
    <w:p w14:paraId="3E5C7F0F" w14:textId="7D833FF5" w:rsidR="00F453C4" w:rsidRDefault="00F453C4" w:rsidP="00F453C4">
      <w:pPr>
        <w:pStyle w:val="ListParagraph"/>
        <w:ind w:left="1440"/>
      </w:pPr>
    </w:p>
    <w:p w14:paraId="2F398E38" w14:textId="2F9F7C37" w:rsidR="00F453C4" w:rsidRDefault="00F453C4" w:rsidP="00F453C4">
      <w:pPr>
        <w:pStyle w:val="ListParagraph"/>
        <w:numPr>
          <w:ilvl w:val="0"/>
          <w:numId w:val="1"/>
        </w:numPr>
      </w:pPr>
      <w:r>
        <w:t xml:space="preserve">add method: </w:t>
      </w:r>
      <w:r w:rsidR="008820E4">
        <w:t>with the help of accounting method the potential from data structure is released to pay for future operations. The same potential is like the considering total credit stored in entire data structure. Now, once the capacity is confirmed that it is full an element is added in the array with the charge of 2 cyber dollars, and if the array is at its full capacity then the array where profits have been overcharged on some operations is doubled. Those profits execute primitive operations and the profit assist other operation to execute many other primitive operations.</w:t>
      </w:r>
    </w:p>
    <w:p w14:paraId="0ADCB668" w14:textId="77777777" w:rsidR="008D06C8" w:rsidRDefault="008D06C8" w:rsidP="008820E4">
      <w:pPr>
        <w:pStyle w:val="ListParagraph"/>
      </w:pPr>
    </w:p>
    <w:p w14:paraId="44C18C94" w14:textId="19800260" w:rsidR="008820E4" w:rsidRDefault="008D06C8" w:rsidP="008820E4">
      <w:pPr>
        <w:pStyle w:val="ListParagraph"/>
      </w:pPr>
      <w:r>
        <w:t>r</w:t>
      </w:r>
      <w:r w:rsidR="008820E4">
        <w:t xml:space="preserve">emove method: in this method if the size is less than n/4 then as the given condition the array is supposed to be shrink. </w:t>
      </w:r>
    </w:p>
    <w:p w14:paraId="5D14AC27" w14:textId="4BDA7CE0" w:rsidR="008820E4" w:rsidRDefault="008820E4" w:rsidP="008820E4">
      <w:pPr>
        <w:pStyle w:val="ListParagraph"/>
      </w:pPr>
      <w:r>
        <w:t>So, to shrink the deference of N/2 elements is required to remove them from the array, which would result in the time complexity of O(n/2) of course here the constants are ignored and the time complexity is resulted to O (n)</w:t>
      </w:r>
    </w:p>
    <w:p w14:paraId="17F57C76" w14:textId="5EE7E76D" w:rsidR="008D06C8" w:rsidRDefault="008D06C8" w:rsidP="008820E4">
      <w:pPr>
        <w:pStyle w:val="ListParagraph"/>
      </w:pPr>
    </w:p>
    <w:p w14:paraId="01A6368A" w14:textId="3AB54AC0" w:rsidR="008D06C8" w:rsidRPr="007D3573" w:rsidRDefault="008D06C8" w:rsidP="008D06C8">
      <w:pPr>
        <w:pStyle w:val="ListParagraph"/>
        <w:numPr>
          <w:ilvl w:val="0"/>
          <w:numId w:val="1"/>
        </w:numPr>
      </w:pPr>
      <w:r>
        <w:t>Merge sort is implemented which has the time complexity of n log n. Then from throughout the array we can traverse from 0 to size n -1 which if results X from first element of the array</w:t>
      </w:r>
      <w:r w:rsidR="008313C9">
        <w:t xml:space="preserve"> </w:t>
      </w:r>
    </w:p>
    <w:sectPr w:rsidR="008D06C8" w:rsidRPr="007D35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AB0CCF"/>
    <w:multiLevelType w:val="hybridMultilevel"/>
    <w:tmpl w:val="396C62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0Njc1MjExMrYwNDRU0lEKTi0uzszPAykwrAUAef3VGSwAAAA="/>
  </w:docVars>
  <w:rsids>
    <w:rsidRoot w:val="004A47DE"/>
    <w:rsid w:val="000978F0"/>
    <w:rsid w:val="00103293"/>
    <w:rsid w:val="0043148A"/>
    <w:rsid w:val="004A47DE"/>
    <w:rsid w:val="0059337A"/>
    <w:rsid w:val="0061622D"/>
    <w:rsid w:val="006209D6"/>
    <w:rsid w:val="006F2EAA"/>
    <w:rsid w:val="007D3573"/>
    <w:rsid w:val="00813123"/>
    <w:rsid w:val="008313C9"/>
    <w:rsid w:val="008820E4"/>
    <w:rsid w:val="008D06C8"/>
    <w:rsid w:val="00930573"/>
    <w:rsid w:val="00D67226"/>
    <w:rsid w:val="00E5396C"/>
    <w:rsid w:val="00F45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176EA"/>
  <w15:chartTrackingRefBased/>
  <w15:docId w15:val="{8EC1811B-A720-4F83-8892-8296785AF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7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526</Words>
  <Characters>2999</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9</cp:revision>
  <dcterms:created xsi:type="dcterms:W3CDTF">2018-03-10T06:38:00Z</dcterms:created>
  <dcterms:modified xsi:type="dcterms:W3CDTF">2018-03-10T09:58:00Z</dcterms:modified>
</cp:coreProperties>
</file>